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85A578" w14:textId="77777777" w:rsidR="00D52BDF" w:rsidRDefault="00D52BDF" w:rsidP="00D52BDF">
      <w:r>
        <w:rPr>
          <w:noProof/>
        </w:rPr>
        <w:drawing>
          <wp:inline distT="0" distB="0" distL="0" distR="0" wp14:anchorId="531C9A22" wp14:editId="6EA9EB1F">
            <wp:extent cx="6381750" cy="1470660"/>
            <wp:effectExtent l="0" t="0" r="0" b="0"/>
            <wp:docPr id="2" name="Picture 1" descr="D:\DATA COMPUTERKU\dSIGN\UNIQHBA\kop surat\header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D:\DATA COMPUTERKU\dSIGN\UNIQHBA\kop surat\header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2275" cy="1475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29B3A1" w14:textId="77777777" w:rsidR="00D52BDF" w:rsidRPr="004500D1" w:rsidRDefault="00D52BDF" w:rsidP="00D52BDF">
      <w:pPr>
        <w:spacing w:after="0"/>
        <w:jc w:val="center"/>
        <w:rPr>
          <w:rFonts w:ascii="Times New Roman" w:hAnsi="Times New Roman" w:cs="Times New Roman"/>
          <w:b/>
          <w:sz w:val="36"/>
        </w:rPr>
      </w:pPr>
      <w:r w:rsidRPr="004500D1">
        <w:rPr>
          <w:rFonts w:ascii="Times New Roman" w:hAnsi="Times New Roman" w:cs="Times New Roman"/>
          <w:b/>
          <w:sz w:val="36"/>
        </w:rPr>
        <w:t>KRS (KARTU RENCANA STUDI)</w:t>
      </w:r>
    </w:p>
    <w:p w14:paraId="08DCE276" w14:textId="77777777" w:rsidR="00D52BDF" w:rsidRPr="004500D1" w:rsidRDefault="00D52BDF" w:rsidP="00D52BDF">
      <w:pPr>
        <w:spacing w:after="0"/>
        <w:jc w:val="center"/>
        <w:rPr>
          <w:rFonts w:ascii="Times New Roman" w:hAnsi="Times New Roman" w:cs="Times New Roman"/>
          <w:b/>
          <w:sz w:val="14"/>
        </w:rPr>
      </w:pPr>
    </w:p>
    <w:p w14:paraId="1CE87A79" w14:textId="31D65BB6" w:rsidR="00D52BDF" w:rsidRDefault="00D52BDF" w:rsidP="00D52BDF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TAHUN AJARAN 202</w:t>
      </w:r>
      <w:r w:rsidR="0012699D">
        <w:rPr>
          <w:rFonts w:ascii="Times New Roman" w:hAnsi="Times New Roman" w:cs="Times New Roman"/>
          <w:b/>
          <w:sz w:val="24"/>
        </w:rPr>
        <w:t>0</w:t>
      </w:r>
      <w:r>
        <w:rPr>
          <w:rFonts w:ascii="Times New Roman" w:hAnsi="Times New Roman" w:cs="Times New Roman"/>
          <w:b/>
          <w:sz w:val="24"/>
        </w:rPr>
        <w:t>/202</w:t>
      </w:r>
      <w:r w:rsidR="0012699D">
        <w:rPr>
          <w:rFonts w:ascii="Times New Roman" w:hAnsi="Times New Roman" w:cs="Times New Roman"/>
          <w:b/>
          <w:sz w:val="24"/>
        </w:rPr>
        <w:t>1</w:t>
      </w:r>
    </w:p>
    <w:p w14:paraId="07892AB0" w14:textId="0682E79C" w:rsidR="00C55617" w:rsidRDefault="00C55617" w:rsidP="00D52BDF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EMESTER GENAP</w:t>
      </w:r>
    </w:p>
    <w:p w14:paraId="1DAF30E0" w14:textId="77777777" w:rsidR="00D52BDF" w:rsidRDefault="00D52BDF" w:rsidP="00D52BDF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GRAM STUDI – S2 ADMINISTRASI KESEHATAN</w:t>
      </w:r>
    </w:p>
    <w:p w14:paraId="51F09440" w14:textId="77777777" w:rsidR="00D52BDF" w:rsidRDefault="00D52BDF" w:rsidP="00D52BDF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15743252" w14:textId="1E8A9734" w:rsidR="00D52BDF" w:rsidRPr="0012699D" w:rsidRDefault="00D52BDF" w:rsidP="00D52BDF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</w:rPr>
      </w:pPr>
      <w:r w:rsidRPr="0012699D">
        <w:rPr>
          <w:rFonts w:ascii="Times New Roman" w:hAnsi="Times New Roman" w:cs="Times New Roman"/>
          <w:b/>
          <w:bCs/>
          <w:sz w:val="24"/>
        </w:rPr>
        <w:t>NIM</w:t>
      </w:r>
      <w:r w:rsidRPr="0012699D">
        <w:rPr>
          <w:rFonts w:ascii="Times New Roman" w:hAnsi="Times New Roman" w:cs="Times New Roman"/>
          <w:b/>
          <w:bCs/>
          <w:sz w:val="24"/>
        </w:rPr>
        <w:tab/>
      </w:r>
      <w:r w:rsidRPr="0012699D">
        <w:rPr>
          <w:rFonts w:ascii="Times New Roman" w:hAnsi="Times New Roman" w:cs="Times New Roman"/>
          <w:b/>
          <w:bCs/>
          <w:sz w:val="24"/>
        </w:rPr>
        <w:tab/>
      </w:r>
      <w:r w:rsidRPr="0012699D">
        <w:rPr>
          <w:rFonts w:ascii="Times New Roman" w:hAnsi="Times New Roman" w:cs="Times New Roman"/>
          <w:b/>
          <w:bCs/>
          <w:sz w:val="24"/>
        </w:rPr>
        <w:tab/>
        <w:t xml:space="preserve">: </w:t>
      </w:r>
    </w:p>
    <w:p w14:paraId="25BB29D0" w14:textId="5467F29B" w:rsidR="00D52BDF" w:rsidRDefault="00D52BDF" w:rsidP="00D52BDF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</w:rPr>
      </w:pPr>
      <w:r w:rsidRPr="0012699D">
        <w:rPr>
          <w:rFonts w:ascii="Times New Roman" w:hAnsi="Times New Roman" w:cs="Times New Roman"/>
          <w:b/>
          <w:bCs/>
          <w:sz w:val="24"/>
        </w:rPr>
        <w:t>Nama Mahasiswa</w:t>
      </w:r>
      <w:r w:rsidRPr="0012699D">
        <w:rPr>
          <w:rFonts w:ascii="Times New Roman" w:hAnsi="Times New Roman" w:cs="Times New Roman"/>
          <w:b/>
          <w:bCs/>
          <w:sz w:val="24"/>
        </w:rPr>
        <w:tab/>
        <w:t xml:space="preserve">: </w:t>
      </w:r>
    </w:p>
    <w:p w14:paraId="32D31706" w14:textId="51A190B4" w:rsidR="00D26C13" w:rsidRPr="0012699D" w:rsidRDefault="00D26C13" w:rsidP="00D52BDF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 xml:space="preserve">Angkatan </w:t>
      </w:r>
      <w:r>
        <w:rPr>
          <w:rFonts w:ascii="Times New Roman" w:hAnsi="Times New Roman" w:cs="Times New Roman"/>
          <w:b/>
          <w:bCs/>
          <w:sz w:val="24"/>
        </w:rPr>
        <w:tab/>
      </w:r>
      <w:r>
        <w:rPr>
          <w:rFonts w:ascii="Times New Roman" w:hAnsi="Times New Roman" w:cs="Times New Roman"/>
          <w:b/>
          <w:bCs/>
          <w:sz w:val="24"/>
        </w:rPr>
        <w:tab/>
        <w:t>: II-A</w:t>
      </w:r>
    </w:p>
    <w:p w14:paraId="183FE8FB" w14:textId="7FE8F6AA" w:rsidR="00D52BDF" w:rsidRPr="0012699D" w:rsidRDefault="00D52BDF" w:rsidP="00D52BDF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</w:rPr>
      </w:pPr>
      <w:r w:rsidRPr="0012699D">
        <w:rPr>
          <w:rFonts w:ascii="Times New Roman" w:hAnsi="Times New Roman" w:cs="Times New Roman"/>
          <w:b/>
          <w:bCs/>
          <w:sz w:val="24"/>
        </w:rPr>
        <w:t xml:space="preserve">Semester </w:t>
      </w:r>
      <w:r w:rsidRPr="0012699D">
        <w:rPr>
          <w:rFonts w:ascii="Times New Roman" w:hAnsi="Times New Roman" w:cs="Times New Roman"/>
          <w:b/>
          <w:bCs/>
          <w:sz w:val="24"/>
        </w:rPr>
        <w:tab/>
      </w:r>
      <w:r w:rsidRPr="0012699D">
        <w:rPr>
          <w:rFonts w:ascii="Times New Roman" w:hAnsi="Times New Roman" w:cs="Times New Roman"/>
          <w:b/>
          <w:bCs/>
          <w:sz w:val="24"/>
        </w:rPr>
        <w:tab/>
        <w:t xml:space="preserve">: </w:t>
      </w:r>
    </w:p>
    <w:tbl>
      <w:tblPr>
        <w:tblStyle w:val="LightGrid-Accent3"/>
        <w:tblW w:w="0" w:type="auto"/>
        <w:tblLook w:val="04A0" w:firstRow="1" w:lastRow="0" w:firstColumn="1" w:lastColumn="0" w:noHBand="0" w:noVBand="1"/>
      </w:tblPr>
      <w:tblGrid>
        <w:gridCol w:w="635"/>
        <w:gridCol w:w="1198"/>
        <w:gridCol w:w="3033"/>
        <w:gridCol w:w="1048"/>
        <w:gridCol w:w="1403"/>
        <w:gridCol w:w="1736"/>
        <w:gridCol w:w="1256"/>
      </w:tblGrid>
      <w:tr w:rsidR="00D52BDF" w14:paraId="43EE090B" w14:textId="77777777" w:rsidTr="00802B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" w:type="dxa"/>
            <w:shd w:val="clear" w:color="auto" w:fill="00B050"/>
            <w:vAlign w:val="center"/>
          </w:tcPr>
          <w:p w14:paraId="66D9A58C" w14:textId="77777777" w:rsidR="00D52BDF" w:rsidRPr="00CA7803" w:rsidRDefault="00D52BDF" w:rsidP="0012699D">
            <w:pPr>
              <w:spacing w:line="276" w:lineRule="auto"/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</w:rPr>
            </w:pPr>
            <w:r w:rsidRPr="00CA7803">
              <w:rPr>
                <w:rFonts w:ascii="Times New Roman" w:hAnsi="Times New Roman" w:cs="Times New Roman"/>
                <w:color w:val="FFFFFF" w:themeColor="background1"/>
                <w:sz w:val="24"/>
              </w:rPr>
              <w:t>NO</w:t>
            </w:r>
          </w:p>
        </w:tc>
        <w:tc>
          <w:tcPr>
            <w:tcW w:w="1198" w:type="dxa"/>
            <w:shd w:val="clear" w:color="auto" w:fill="00B050"/>
            <w:vAlign w:val="center"/>
          </w:tcPr>
          <w:p w14:paraId="46B0C6D2" w14:textId="77777777" w:rsidR="00D52BDF" w:rsidRPr="00CA7803" w:rsidRDefault="00D52BDF" w:rsidP="0012699D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FFFF" w:themeColor="background1"/>
                <w:sz w:val="24"/>
              </w:rPr>
            </w:pPr>
            <w:r w:rsidRPr="00CA7803">
              <w:rPr>
                <w:rFonts w:ascii="Times New Roman" w:hAnsi="Times New Roman" w:cs="Times New Roman"/>
                <w:color w:val="FFFFFF" w:themeColor="background1"/>
                <w:sz w:val="24"/>
              </w:rPr>
              <w:t>KODE</w:t>
            </w:r>
          </w:p>
        </w:tc>
        <w:tc>
          <w:tcPr>
            <w:tcW w:w="3033" w:type="dxa"/>
            <w:shd w:val="clear" w:color="auto" w:fill="00B050"/>
            <w:vAlign w:val="center"/>
          </w:tcPr>
          <w:p w14:paraId="06C853C3" w14:textId="77777777" w:rsidR="00D52BDF" w:rsidRPr="00CA7803" w:rsidRDefault="00D52BDF" w:rsidP="0012699D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FFFF" w:themeColor="background1"/>
                <w:sz w:val="24"/>
              </w:rPr>
            </w:pPr>
            <w:r w:rsidRPr="00CA7803">
              <w:rPr>
                <w:rFonts w:ascii="Times New Roman" w:hAnsi="Times New Roman" w:cs="Times New Roman"/>
                <w:color w:val="FFFFFF" w:themeColor="background1"/>
                <w:sz w:val="24"/>
              </w:rPr>
              <w:t>NAMA MATA KULIAH</w:t>
            </w:r>
          </w:p>
        </w:tc>
        <w:tc>
          <w:tcPr>
            <w:tcW w:w="1048" w:type="dxa"/>
            <w:shd w:val="clear" w:color="auto" w:fill="00B050"/>
            <w:vAlign w:val="center"/>
          </w:tcPr>
          <w:p w14:paraId="4E4221C7" w14:textId="77777777" w:rsidR="00D52BDF" w:rsidRPr="00CA7803" w:rsidRDefault="00D52BDF" w:rsidP="0012699D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FFFF" w:themeColor="background1"/>
                <w:sz w:val="24"/>
              </w:rPr>
            </w:pPr>
            <w:r w:rsidRPr="00CA7803">
              <w:rPr>
                <w:rFonts w:ascii="Times New Roman" w:hAnsi="Times New Roman" w:cs="Times New Roman"/>
                <w:color w:val="FFFFFF" w:themeColor="background1"/>
                <w:sz w:val="24"/>
              </w:rPr>
              <w:t>TEORI</w:t>
            </w:r>
          </w:p>
        </w:tc>
        <w:tc>
          <w:tcPr>
            <w:tcW w:w="1403" w:type="dxa"/>
            <w:shd w:val="clear" w:color="auto" w:fill="00B050"/>
            <w:vAlign w:val="center"/>
          </w:tcPr>
          <w:p w14:paraId="5A16A323" w14:textId="77777777" w:rsidR="00D52BDF" w:rsidRPr="00CA7803" w:rsidRDefault="00D52BDF" w:rsidP="0012699D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FFFF" w:themeColor="background1"/>
                <w:sz w:val="24"/>
              </w:rPr>
            </w:pPr>
            <w:r w:rsidRPr="00CA7803">
              <w:rPr>
                <w:rFonts w:ascii="Times New Roman" w:hAnsi="Times New Roman" w:cs="Times New Roman"/>
                <w:color w:val="FFFFFF" w:themeColor="background1"/>
                <w:sz w:val="24"/>
              </w:rPr>
              <w:t>PRAKTEK</w:t>
            </w:r>
          </w:p>
        </w:tc>
        <w:tc>
          <w:tcPr>
            <w:tcW w:w="1736" w:type="dxa"/>
            <w:shd w:val="clear" w:color="auto" w:fill="00B050"/>
            <w:vAlign w:val="center"/>
          </w:tcPr>
          <w:p w14:paraId="317D595F" w14:textId="77777777" w:rsidR="00D52BDF" w:rsidRPr="00CA7803" w:rsidRDefault="00D52BDF" w:rsidP="0012699D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FFFF" w:themeColor="background1"/>
                <w:sz w:val="24"/>
              </w:rPr>
            </w:pPr>
            <w:r w:rsidRPr="00CA7803">
              <w:rPr>
                <w:rFonts w:ascii="Times New Roman" w:hAnsi="Times New Roman" w:cs="Times New Roman"/>
                <w:color w:val="FFFFFF" w:themeColor="background1"/>
                <w:sz w:val="24"/>
              </w:rPr>
              <w:t>PRAKTIKUM</w:t>
            </w:r>
          </w:p>
        </w:tc>
        <w:tc>
          <w:tcPr>
            <w:tcW w:w="1256" w:type="dxa"/>
            <w:shd w:val="clear" w:color="auto" w:fill="00B050"/>
            <w:vAlign w:val="center"/>
          </w:tcPr>
          <w:p w14:paraId="30DA5B51" w14:textId="77777777" w:rsidR="00D52BDF" w:rsidRPr="00CA7803" w:rsidRDefault="00D52BDF" w:rsidP="0012699D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FFFF" w:themeColor="background1"/>
                <w:sz w:val="24"/>
              </w:rPr>
            </w:pPr>
            <w:r w:rsidRPr="00CA7803">
              <w:rPr>
                <w:rFonts w:ascii="Times New Roman" w:hAnsi="Times New Roman" w:cs="Times New Roman"/>
                <w:color w:val="FFFFFF" w:themeColor="background1"/>
                <w:sz w:val="24"/>
              </w:rPr>
              <w:t>JUMLAH SKS</w:t>
            </w:r>
          </w:p>
        </w:tc>
      </w:tr>
      <w:tr w:rsidR="00D52BDF" w14:paraId="692358E2" w14:textId="77777777" w:rsidTr="00802B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" w:type="dxa"/>
            <w:vAlign w:val="center"/>
          </w:tcPr>
          <w:p w14:paraId="1DDDC3F0" w14:textId="77777777" w:rsidR="00D52BDF" w:rsidRPr="004500D1" w:rsidRDefault="00D52BDF" w:rsidP="00802B08">
            <w:pPr>
              <w:spacing w:before="60" w:after="60" w:line="360" w:lineRule="auto"/>
              <w:jc w:val="center"/>
              <w:rPr>
                <w:b w:val="0"/>
              </w:rPr>
            </w:pPr>
            <w:r w:rsidRPr="004500D1">
              <w:rPr>
                <w:b w:val="0"/>
              </w:rPr>
              <w:t>1</w:t>
            </w:r>
          </w:p>
        </w:tc>
        <w:tc>
          <w:tcPr>
            <w:tcW w:w="1198" w:type="dxa"/>
            <w:vAlign w:val="center"/>
          </w:tcPr>
          <w:p w14:paraId="5FB298F7" w14:textId="77777777" w:rsidR="00D52BDF" w:rsidRDefault="00D52BDF" w:rsidP="00802B08">
            <w:pPr>
              <w:spacing w:before="60" w:after="6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</w:rPr>
            </w:pPr>
            <w:r>
              <w:rPr>
                <w:rFonts w:ascii="Cambria" w:eastAsia="Times New Roman" w:hAnsi="Cambria" w:cs="Calibri"/>
                <w:color w:val="000000"/>
              </w:rPr>
              <w:t>ADK0201</w:t>
            </w:r>
          </w:p>
        </w:tc>
        <w:tc>
          <w:tcPr>
            <w:tcW w:w="3033" w:type="dxa"/>
            <w:vAlign w:val="center"/>
          </w:tcPr>
          <w:p w14:paraId="61A32035" w14:textId="089DE668" w:rsidR="00D52BDF" w:rsidRPr="00227C70" w:rsidRDefault="00802B08" w:rsidP="00802B08">
            <w:pPr>
              <w:spacing w:before="60" w:after="6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</w:rPr>
            </w:pPr>
            <w:r>
              <w:rPr>
                <w:rFonts w:ascii="Cambria" w:eastAsia="Times New Roman" w:hAnsi="Cambria" w:cs="Calibri"/>
                <w:color w:val="000000"/>
              </w:rPr>
              <w:t>Manajemen Strategik Kesehatan</w:t>
            </w:r>
          </w:p>
        </w:tc>
        <w:tc>
          <w:tcPr>
            <w:tcW w:w="1048" w:type="dxa"/>
            <w:vAlign w:val="center"/>
          </w:tcPr>
          <w:p w14:paraId="4A178159" w14:textId="461408DB" w:rsidR="00D52BDF" w:rsidRDefault="005F48B3" w:rsidP="00802B08">
            <w:pPr>
              <w:spacing w:before="60" w:after="6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403" w:type="dxa"/>
            <w:vAlign w:val="center"/>
          </w:tcPr>
          <w:p w14:paraId="02CA02FC" w14:textId="77777777" w:rsidR="00D52BDF" w:rsidRDefault="00D52BDF" w:rsidP="00802B08">
            <w:pPr>
              <w:spacing w:before="60" w:after="6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736" w:type="dxa"/>
            <w:vAlign w:val="center"/>
          </w:tcPr>
          <w:p w14:paraId="1AE1343F" w14:textId="77777777" w:rsidR="00D52BDF" w:rsidRDefault="00D52BDF" w:rsidP="00802B08">
            <w:pPr>
              <w:spacing w:before="60" w:after="6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56" w:type="dxa"/>
            <w:vAlign w:val="center"/>
          </w:tcPr>
          <w:p w14:paraId="4C9E1F4B" w14:textId="07A69987" w:rsidR="00D52BDF" w:rsidRDefault="005F48B3" w:rsidP="00802B08">
            <w:pPr>
              <w:spacing w:before="60" w:after="6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</w:tr>
      <w:tr w:rsidR="00D52BDF" w14:paraId="57237F5D" w14:textId="77777777" w:rsidTr="00802B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" w:type="dxa"/>
            <w:vAlign w:val="center"/>
          </w:tcPr>
          <w:p w14:paraId="0C15D1BD" w14:textId="77777777" w:rsidR="00D52BDF" w:rsidRPr="004500D1" w:rsidRDefault="00D52BDF" w:rsidP="00802B08">
            <w:pPr>
              <w:spacing w:before="60" w:after="60" w:line="360" w:lineRule="auto"/>
              <w:jc w:val="center"/>
              <w:rPr>
                <w:b w:val="0"/>
              </w:rPr>
            </w:pPr>
            <w:r w:rsidRPr="004500D1">
              <w:rPr>
                <w:b w:val="0"/>
              </w:rPr>
              <w:t>2</w:t>
            </w:r>
          </w:p>
        </w:tc>
        <w:tc>
          <w:tcPr>
            <w:tcW w:w="1198" w:type="dxa"/>
            <w:vAlign w:val="center"/>
          </w:tcPr>
          <w:p w14:paraId="3C1BE7E6" w14:textId="31629346" w:rsidR="00D52BDF" w:rsidRDefault="00D52BDF" w:rsidP="00802B08">
            <w:pPr>
              <w:spacing w:before="60" w:after="60" w:line="36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</w:rPr>
            </w:pPr>
            <w:r>
              <w:rPr>
                <w:rFonts w:ascii="Cambria" w:eastAsia="Times New Roman" w:hAnsi="Cambria" w:cs="Calibri"/>
                <w:color w:val="000000"/>
              </w:rPr>
              <w:t>ADK</w:t>
            </w:r>
            <w:r w:rsidR="00802B08">
              <w:rPr>
                <w:rFonts w:ascii="Cambria" w:eastAsia="Times New Roman" w:hAnsi="Cambria" w:cs="Calibri"/>
                <w:color w:val="000000"/>
              </w:rPr>
              <w:t>306</w:t>
            </w:r>
          </w:p>
        </w:tc>
        <w:tc>
          <w:tcPr>
            <w:tcW w:w="3033" w:type="dxa"/>
            <w:vAlign w:val="center"/>
          </w:tcPr>
          <w:p w14:paraId="715A04D3" w14:textId="77777777" w:rsidR="00D52BDF" w:rsidRDefault="00802B08" w:rsidP="00802B08">
            <w:pPr>
              <w:spacing w:before="60" w:after="60"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</w:rPr>
            </w:pPr>
            <w:r>
              <w:rPr>
                <w:rFonts w:ascii="Cambria" w:eastAsia="Times New Roman" w:hAnsi="Cambria" w:cs="Calibri"/>
                <w:color w:val="000000"/>
              </w:rPr>
              <w:t xml:space="preserve">Evidence-based </w:t>
            </w:r>
          </w:p>
          <w:p w14:paraId="159C2ACA" w14:textId="579D1AB6" w:rsidR="00802B08" w:rsidRPr="00227C70" w:rsidRDefault="00802B08" w:rsidP="00802B08">
            <w:pPr>
              <w:spacing w:before="60" w:after="60"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</w:rPr>
            </w:pPr>
            <w:r>
              <w:rPr>
                <w:rFonts w:ascii="Cambria" w:eastAsia="Times New Roman" w:hAnsi="Cambria" w:cs="Calibri"/>
                <w:color w:val="000000"/>
              </w:rPr>
              <w:t>Kesehatan Masyarakat</w:t>
            </w:r>
          </w:p>
        </w:tc>
        <w:tc>
          <w:tcPr>
            <w:tcW w:w="1048" w:type="dxa"/>
            <w:vAlign w:val="center"/>
          </w:tcPr>
          <w:p w14:paraId="23223EC2" w14:textId="77777777" w:rsidR="00D52BDF" w:rsidRDefault="00D52BDF" w:rsidP="00802B08">
            <w:pPr>
              <w:spacing w:before="60" w:after="60" w:line="36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403" w:type="dxa"/>
            <w:vAlign w:val="center"/>
          </w:tcPr>
          <w:p w14:paraId="73CE54DE" w14:textId="77777777" w:rsidR="00D52BDF" w:rsidRDefault="00D52BDF" w:rsidP="00802B08">
            <w:pPr>
              <w:spacing w:before="60" w:after="60" w:line="36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736" w:type="dxa"/>
            <w:vAlign w:val="center"/>
          </w:tcPr>
          <w:p w14:paraId="4D9AB1EC" w14:textId="77777777" w:rsidR="00D52BDF" w:rsidRDefault="00D52BDF" w:rsidP="00802B08">
            <w:pPr>
              <w:spacing w:before="60" w:after="60" w:line="36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56" w:type="dxa"/>
            <w:vAlign w:val="center"/>
          </w:tcPr>
          <w:p w14:paraId="42A88C84" w14:textId="77777777" w:rsidR="00D52BDF" w:rsidRDefault="00D52BDF" w:rsidP="00802B08">
            <w:pPr>
              <w:spacing w:before="60" w:after="60" w:line="36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</w:t>
            </w:r>
          </w:p>
        </w:tc>
      </w:tr>
      <w:tr w:rsidR="00D52BDF" w14:paraId="7DB202D8" w14:textId="77777777" w:rsidTr="00802B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5" w:type="dxa"/>
          </w:tcPr>
          <w:p w14:paraId="00918B8A" w14:textId="77777777" w:rsidR="00802B08" w:rsidRDefault="00802B08" w:rsidP="00802B08">
            <w:pPr>
              <w:spacing w:before="60" w:after="60" w:line="360" w:lineRule="auto"/>
              <w:jc w:val="center"/>
              <w:rPr>
                <w:bCs w:val="0"/>
              </w:rPr>
            </w:pPr>
          </w:p>
          <w:p w14:paraId="07DA03B5" w14:textId="119AF40F" w:rsidR="00D52BDF" w:rsidRPr="004500D1" w:rsidRDefault="00D52BDF" w:rsidP="00802B08">
            <w:pPr>
              <w:spacing w:before="60" w:after="60" w:line="360" w:lineRule="auto"/>
              <w:jc w:val="center"/>
              <w:rPr>
                <w:b w:val="0"/>
              </w:rPr>
            </w:pPr>
            <w:r w:rsidRPr="004500D1">
              <w:rPr>
                <w:b w:val="0"/>
              </w:rPr>
              <w:t>3</w:t>
            </w:r>
          </w:p>
        </w:tc>
        <w:tc>
          <w:tcPr>
            <w:tcW w:w="1198" w:type="dxa"/>
            <w:vAlign w:val="center"/>
          </w:tcPr>
          <w:p w14:paraId="51CCDFF7" w14:textId="675BFA7F" w:rsidR="00D52BDF" w:rsidRDefault="00D52BDF" w:rsidP="00802B08">
            <w:pPr>
              <w:spacing w:before="60" w:after="6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</w:rPr>
            </w:pPr>
            <w:r>
              <w:rPr>
                <w:rFonts w:ascii="Cambria" w:eastAsia="Times New Roman" w:hAnsi="Cambria" w:cs="Calibri"/>
                <w:color w:val="000000"/>
              </w:rPr>
              <w:t>ADK</w:t>
            </w:r>
            <w:r w:rsidR="00802B08">
              <w:rPr>
                <w:rFonts w:ascii="Cambria" w:eastAsia="Times New Roman" w:hAnsi="Cambria" w:cs="Calibri"/>
                <w:color w:val="000000"/>
              </w:rPr>
              <w:t>307</w:t>
            </w:r>
          </w:p>
        </w:tc>
        <w:tc>
          <w:tcPr>
            <w:tcW w:w="3033" w:type="dxa"/>
            <w:vAlign w:val="center"/>
          </w:tcPr>
          <w:p w14:paraId="3D63AE82" w14:textId="77777777" w:rsidR="00802B08" w:rsidRDefault="00802B08" w:rsidP="00802B08">
            <w:pPr>
              <w:spacing w:before="60" w:after="6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</w:rPr>
            </w:pPr>
            <w:r>
              <w:rPr>
                <w:rFonts w:ascii="Cambria" w:eastAsia="Times New Roman" w:hAnsi="Cambria" w:cs="Calibri"/>
                <w:color w:val="000000"/>
              </w:rPr>
              <w:t xml:space="preserve">Evidence-based </w:t>
            </w:r>
          </w:p>
          <w:p w14:paraId="3BB8DCD3" w14:textId="7211F654" w:rsidR="00D52BDF" w:rsidRPr="00227C70" w:rsidRDefault="00802B08" w:rsidP="00802B08">
            <w:pPr>
              <w:spacing w:before="60" w:after="6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</w:rPr>
            </w:pPr>
            <w:r>
              <w:rPr>
                <w:rFonts w:ascii="Cambria" w:eastAsia="Times New Roman" w:hAnsi="Cambria" w:cs="Calibri"/>
                <w:color w:val="000000"/>
              </w:rPr>
              <w:t>Fasilitas Pelayanan Kesehatan</w:t>
            </w:r>
          </w:p>
        </w:tc>
        <w:tc>
          <w:tcPr>
            <w:tcW w:w="1048" w:type="dxa"/>
            <w:vAlign w:val="center"/>
          </w:tcPr>
          <w:p w14:paraId="3DFC592D" w14:textId="77777777" w:rsidR="00D52BDF" w:rsidRDefault="00D52BDF" w:rsidP="00802B08">
            <w:pPr>
              <w:spacing w:before="60" w:after="6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403" w:type="dxa"/>
            <w:vAlign w:val="center"/>
          </w:tcPr>
          <w:p w14:paraId="14F5FAFA" w14:textId="77777777" w:rsidR="00D52BDF" w:rsidRDefault="00D52BDF" w:rsidP="00802B08">
            <w:pPr>
              <w:spacing w:before="60" w:after="6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736" w:type="dxa"/>
            <w:vAlign w:val="center"/>
          </w:tcPr>
          <w:p w14:paraId="3BAA0450" w14:textId="77777777" w:rsidR="00D52BDF" w:rsidRDefault="00D52BDF" w:rsidP="00802B08">
            <w:pPr>
              <w:spacing w:before="60" w:after="6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56" w:type="dxa"/>
            <w:vAlign w:val="center"/>
          </w:tcPr>
          <w:p w14:paraId="04745373" w14:textId="77777777" w:rsidR="00D52BDF" w:rsidRDefault="00D52BDF" w:rsidP="00802B08">
            <w:pPr>
              <w:spacing w:before="60" w:after="6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D52BDF" w14:paraId="72343CF9" w14:textId="77777777" w:rsidTr="00802B0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6" w:type="dxa"/>
            <w:gridSpan w:val="3"/>
            <w:shd w:val="clear" w:color="auto" w:fill="00B050"/>
          </w:tcPr>
          <w:p w14:paraId="5DA47988" w14:textId="77777777" w:rsidR="00D52BDF" w:rsidRPr="000D20E5" w:rsidRDefault="00D52BDF" w:rsidP="0012699D">
            <w:pPr>
              <w:spacing w:before="120" w:after="120" w:line="276" w:lineRule="auto"/>
              <w:jc w:val="center"/>
              <w:rPr>
                <w:rFonts w:ascii="Cambria" w:eastAsia="Times New Roman" w:hAnsi="Cambria" w:cs="Calibri"/>
                <w:color w:val="FFFFFF" w:themeColor="background1"/>
                <w:sz w:val="24"/>
              </w:rPr>
            </w:pPr>
            <w:r w:rsidRPr="000D20E5">
              <w:rPr>
                <w:rFonts w:ascii="Cambria" w:eastAsia="Times New Roman" w:hAnsi="Cambria" w:cs="Calibri"/>
                <w:color w:val="FFFFFF" w:themeColor="background1"/>
                <w:sz w:val="24"/>
              </w:rPr>
              <w:t>TOTAL</w:t>
            </w:r>
          </w:p>
        </w:tc>
        <w:tc>
          <w:tcPr>
            <w:tcW w:w="1048" w:type="dxa"/>
            <w:shd w:val="clear" w:color="auto" w:fill="00B050"/>
          </w:tcPr>
          <w:p w14:paraId="09D744EE" w14:textId="32CB3BBA" w:rsidR="00D52BDF" w:rsidRPr="000D20E5" w:rsidRDefault="005F48B3" w:rsidP="0012699D">
            <w:pPr>
              <w:spacing w:before="120" w:after="120"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FFFFFF" w:themeColor="background1"/>
                <w:sz w:val="24"/>
              </w:rPr>
            </w:pPr>
            <w:r>
              <w:rPr>
                <w:color w:val="FFFFFF" w:themeColor="background1"/>
                <w:sz w:val="24"/>
              </w:rPr>
              <w:t>7</w:t>
            </w:r>
          </w:p>
        </w:tc>
        <w:tc>
          <w:tcPr>
            <w:tcW w:w="1403" w:type="dxa"/>
            <w:shd w:val="clear" w:color="auto" w:fill="00B050"/>
          </w:tcPr>
          <w:p w14:paraId="227C0EDE" w14:textId="71EEDECF" w:rsidR="00D52BDF" w:rsidRPr="000D20E5" w:rsidRDefault="005F48B3" w:rsidP="0012699D">
            <w:pPr>
              <w:spacing w:before="120" w:after="120"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FFFFFF" w:themeColor="background1"/>
                <w:sz w:val="24"/>
              </w:rPr>
            </w:pPr>
            <w:r>
              <w:rPr>
                <w:color w:val="FFFFFF" w:themeColor="background1"/>
                <w:sz w:val="24"/>
              </w:rPr>
              <w:t>0</w:t>
            </w:r>
          </w:p>
        </w:tc>
        <w:tc>
          <w:tcPr>
            <w:tcW w:w="1736" w:type="dxa"/>
            <w:shd w:val="clear" w:color="auto" w:fill="00B050"/>
          </w:tcPr>
          <w:p w14:paraId="0C531B2A" w14:textId="77777777" w:rsidR="00D52BDF" w:rsidRPr="000D20E5" w:rsidRDefault="00D52BDF" w:rsidP="0012699D">
            <w:pPr>
              <w:spacing w:before="120" w:after="120"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FFFFFF" w:themeColor="background1"/>
                <w:sz w:val="24"/>
              </w:rPr>
            </w:pPr>
            <w:r w:rsidRPr="000D20E5">
              <w:rPr>
                <w:color w:val="FFFFFF" w:themeColor="background1"/>
                <w:sz w:val="24"/>
              </w:rPr>
              <w:t>0</w:t>
            </w:r>
          </w:p>
        </w:tc>
        <w:tc>
          <w:tcPr>
            <w:tcW w:w="1256" w:type="dxa"/>
            <w:shd w:val="clear" w:color="auto" w:fill="00B050"/>
          </w:tcPr>
          <w:p w14:paraId="6B45DCCB" w14:textId="7FC42748" w:rsidR="00D52BDF" w:rsidRPr="000D20E5" w:rsidRDefault="005F48B3" w:rsidP="0012699D">
            <w:pPr>
              <w:spacing w:before="120" w:after="120"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FFFFFF" w:themeColor="background1"/>
                <w:sz w:val="24"/>
              </w:rPr>
            </w:pPr>
            <w:r>
              <w:rPr>
                <w:color w:val="FFFFFF" w:themeColor="background1"/>
                <w:sz w:val="24"/>
              </w:rPr>
              <w:t>7</w:t>
            </w:r>
          </w:p>
        </w:tc>
      </w:tr>
    </w:tbl>
    <w:p w14:paraId="59140595" w14:textId="77777777" w:rsidR="00D52BDF" w:rsidRDefault="00D52BDF" w:rsidP="00D52BDF">
      <w:pPr>
        <w:spacing w:after="0"/>
      </w:pPr>
    </w:p>
    <w:p w14:paraId="7026F8F9" w14:textId="77777777" w:rsidR="00D52BDF" w:rsidRDefault="00D52BDF" w:rsidP="00D52BDF">
      <w:pPr>
        <w:spacing w:after="0"/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6"/>
        <w:gridCol w:w="3250"/>
        <w:gridCol w:w="3243"/>
      </w:tblGrid>
      <w:tr w:rsidR="00D52BDF" w:rsidRPr="004500D1" w14:paraId="6D5ED3B2" w14:textId="77777777" w:rsidTr="00CA7803">
        <w:trPr>
          <w:jc w:val="center"/>
        </w:trPr>
        <w:tc>
          <w:tcPr>
            <w:tcW w:w="3436" w:type="dxa"/>
          </w:tcPr>
          <w:p w14:paraId="222A4C1D" w14:textId="77777777" w:rsidR="00D52BDF" w:rsidRDefault="00D52BDF" w:rsidP="001269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00D1">
              <w:rPr>
                <w:rFonts w:ascii="Times New Roman" w:hAnsi="Times New Roman" w:cs="Times New Roman"/>
                <w:sz w:val="24"/>
                <w:szCs w:val="24"/>
              </w:rPr>
              <w:t>Mengetahui</w:t>
            </w:r>
          </w:p>
          <w:p w14:paraId="4BB6BE7D" w14:textId="2A9A9FB9" w:rsidR="00D52BDF" w:rsidRDefault="00D52BDF" w:rsidP="001269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tua Program Studi,</w:t>
            </w:r>
          </w:p>
          <w:p w14:paraId="3CB6A5F7" w14:textId="3069432C" w:rsidR="00D52BDF" w:rsidRDefault="00D52BDF" w:rsidP="001269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E7D87C" w14:textId="5024438C" w:rsidR="00D52BDF" w:rsidRDefault="00D52BDF" w:rsidP="001269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6910D8" w14:textId="77777777" w:rsidR="00D52BDF" w:rsidRDefault="00D52BDF" w:rsidP="001269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B81BCA" w14:textId="77777777" w:rsidR="00D52BDF" w:rsidRDefault="00D52BDF" w:rsidP="0012699D">
            <w:pPr>
              <w:spacing w:line="276" w:lineRule="auto"/>
              <w:ind w:left="3600"/>
              <w:rPr>
                <w:rFonts w:asciiTheme="majorHAnsi" w:hAnsiTheme="majorHAnsi" w:cs="Times New Roman"/>
                <w:sz w:val="24"/>
                <w:szCs w:val="24"/>
                <w:u w:val="single"/>
              </w:rPr>
            </w:pPr>
          </w:p>
          <w:p w14:paraId="630EEED2" w14:textId="77777777" w:rsidR="00D52BDF" w:rsidRPr="004500D1" w:rsidRDefault="00D52BDF" w:rsidP="0012699D">
            <w:pPr>
              <w:spacing w:line="276" w:lineRule="auto"/>
              <w:jc w:val="center"/>
              <w:rPr>
                <w:rFonts w:asciiTheme="majorHAnsi" w:hAnsiTheme="majorHAnsi" w:cs="Times New Roman"/>
                <w:sz w:val="24"/>
                <w:szCs w:val="24"/>
              </w:rPr>
            </w:pPr>
            <w:r w:rsidRPr="004500D1">
              <w:rPr>
                <w:rFonts w:ascii="Cambria" w:eastAsia="Times New Roman" w:hAnsi="Cambria" w:cs="Calibri"/>
                <w:color w:val="000000"/>
              </w:rPr>
              <w:t>H.</w:t>
            </w:r>
            <w:r>
              <w:rPr>
                <w:rFonts w:ascii="Cambria" w:eastAsia="Times New Roman" w:hAnsi="Cambria" w:cs="Calibri"/>
                <w:color w:val="000000"/>
              </w:rPr>
              <w:t xml:space="preserve"> </w:t>
            </w:r>
            <w:r w:rsidRPr="004500D1">
              <w:rPr>
                <w:rFonts w:ascii="Cambria" w:eastAsia="Times New Roman" w:hAnsi="Cambria" w:cs="Calibri"/>
                <w:color w:val="000000"/>
              </w:rPr>
              <w:t>Sastrawan, SKM.,</w:t>
            </w:r>
            <w:r w:rsidRPr="004500D1">
              <w:t xml:space="preserve"> </w:t>
            </w:r>
            <w:r w:rsidRPr="004500D1">
              <w:rPr>
                <w:rFonts w:ascii="Cambria" w:eastAsia="Times New Roman" w:hAnsi="Cambria" w:cs="Calibri"/>
                <w:color w:val="000000"/>
              </w:rPr>
              <w:t>MHA., Ph.D.</w:t>
            </w:r>
          </w:p>
        </w:tc>
        <w:tc>
          <w:tcPr>
            <w:tcW w:w="3436" w:type="dxa"/>
          </w:tcPr>
          <w:p w14:paraId="4EECD158" w14:textId="77777777" w:rsidR="00D52BDF" w:rsidRDefault="00D52BDF" w:rsidP="001269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setujui </w:t>
            </w:r>
          </w:p>
          <w:p w14:paraId="6E27FBC0" w14:textId="77777777" w:rsidR="00D52BDF" w:rsidRDefault="00D52BDF" w:rsidP="001269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mbimbing Akademik,</w:t>
            </w:r>
          </w:p>
          <w:p w14:paraId="0EF1EC57" w14:textId="77777777" w:rsidR="00D52BDF" w:rsidRDefault="00D52BDF" w:rsidP="001269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04752F" w14:textId="77777777" w:rsidR="00D52BDF" w:rsidRDefault="00D52BDF" w:rsidP="001269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199D34" w14:textId="77777777" w:rsidR="00D52BDF" w:rsidRDefault="00D52BDF" w:rsidP="001269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B07636" w14:textId="77777777" w:rsidR="00D52BDF" w:rsidRDefault="00D52BDF" w:rsidP="001269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B3B071" w14:textId="77777777" w:rsidR="00D52BDF" w:rsidRPr="004500D1" w:rsidRDefault="000151B0" w:rsidP="001269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Pr="0012699D">
              <w:rPr>
                <w:rFonts w:ascii="Times New Roman" w:hAnsi="Times New Roman" w:cs="Times New Roman"/>
                <w:sz w:val="24"/>
                <w:szCs w:val="24"/>
              </w:rPr>
              <w:instrText xml:space="preserve"> MERGEFIELD PEMBIMBING_AKADEMIK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8364C7">
              <w:rPr>
                <w:rFonts w:ascii="Times New Roman" w:hAnsi="Times New Roman" w:cs="Times New Roman"/>
                <w:noProof/>
                <w:sz w:val="24"/>
                <w:szCs w:val="24"/>
              </w:rPr>
              <w:t>Dr. Saimi, SKM., M.Kes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3437" w:type="dxa"/>
          </w:tcPr>
          <w:p w14:paraId="278499B9" w14:textId="5FC4B668" w:rsidR="00D52BDF" w:rsidRDefault="00D52BDF" w:rsidP="001269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gu, </w:t>
            </w:r>
            <w:r w:rsidR="0012699D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gramEnd"/>
            <w:r w:rsidR="0012699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202</w:t>
            </w:r>
            <w:r w:rsidR="0012699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250A0A4D" w14:textId="77777777" w:rsidR="00D52BDF" w:rsidRDefault="00D52BDF" w:rsidP="001269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hasiswa, </w:t>
            </w:r>
          </w:p>
          <w:p w14:paraId="0D39F961" w14:textId="77777777" w:rsidR="00D52BDF" w:rsidRDefault="00D52BDF" w:rsidP="001269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20A3B5" w14:textId="77777777" w:rsidR="00D52BDF" w:rsidRDefault="00D52BDF" w:rsidP="001269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3CDD701" w14:textId="77777777" w:rsidR="00D52BDF" w:rsidRDefault="00D52BDF" w:rsidP="001269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BE1669" w14:textId="77777777" w:rsidR="00D52BDF" w:rsidRDefault="00D52BDF" w:rsidP="001269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6E73D8" w14:textId="6ECC8025" w:rsidR="00D52BDF" w:rsidRPr="004500D1" w:rsidRDefault="0012699D" w:rsidP="001269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  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Nama Mahasiswa        )</w:t>
            </w:r>
          </w:p>
        </w:tc>
      </w:tr>
    </w:tbl>
    <w:p w14:paraId="69EC56A3" w14:textId="77777777" w:rsidR="00D52BDF" w:rsidRDefault="00D52BDF" w:rsidP="00D52BDF">
      <w:pPr>
        <w:spacing w:after="0"/>
      </w:pPr>
    </w:p>
    <w:p w14:paraId="2AC49889" w14:textId="77777777" w:rsidR="00524D3D" w:rsidRDefault="00524D3D"/>
    <w:sectPr w:rsidR="00524D3D" w:rsidSect="00D52BDF">
      <w:pgSz w:w="11907" w:h="16840" w:code="9"/>
      <w:pgMar w:top="567" w:right="907" w:bottom="737" w:left="90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mailMerge>
    <w:mainDocumentType w:val="formLetters"/>
    <w:linkToQuery/>
    <w:dataType w:val="native"/>
    <w:connectString w:val="Provider=Microsoft.ACE.OLEDB.12.0;User ID=Admin;Data Source=D:\DAFTAR\MAHASISWA PASCA AKT.2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"/>
    <w:query w:val="SELECT * FROM `Sheet2$`"/>
    <w:activeRecord w:val="-1"/>
    <w:odso>
      <w:udl w:val="Provider=Microsoft.ACE.OLEDB.12.0;User ID=Admin;Data Source=D:\DAFTAR\MAHASISWA PASCA AKT.2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"/>
      <w:table w:val="Sheet2$"/>
      <w:src r:id="rId1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HEgamJpbGZkYWZko6SsGpxcWZ+XkgBYa1ANFV9b4sAAAA"/>
  </w:docVars>
  <w:rsids>
    <w:rsidRoot w:val="00D52BDF"/>
    <w:rsid w:val="000151B0"/>
    <w:rsid w:val="00055887"/>
    <w:rsid w:val="0012699D"/>
    <w:rsid w:val="003061BA"/>
    <w:rsid w:val="00367D58"/>
    <w:rsid w:val="003801EF"/>
    <w:rsid w:val="003F462B"/>
    <w:rsid w:val="00464B18"/>
    <w:rsid w:val="00492320"/>
    <w:rsid w:val="00524D3D"/>
    <w:rsid w:val="0053145E"/>
    <w:rsid w:val="005F48B3"/>
    <w:rsid w:val="006277FA"/>
    <w:rsid w:val="00661E87"/>
    <w:rsid w:val="00802B08"/>
    <w:rsid w:val="008E4EC8"/>
    <w:rsid w:val="009D6B0C"/>
    <w:rsid w:val="00A23EC8"/>
    <w:rsid w:val="00C55617"/>
    <w:rsid w:val="00CA7803"/>
    <w:rsid w:val="00D26C13"/>
    <w:rsid w:val="00D52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788EC5"/>
  <w15:docId w15:val="{5A70B16B-E2A1-4D26-8ED8-409E52C95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2B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52B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-Accent3">
    <w:name w:val="Light Grid Accent 3"/>
    <w:basedOn w:val="TableNormal"/>
    <w:uiPriority w:val="62"/>
    <w:rsid w:val="00D52BDF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D52B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2BD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mailMergeSource" Target="file:///D:\DAFTAR\MAHASISWA%20PASCA%20AKT.2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5071F9-5C8A-47FF-83E9-2324289FC1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1</Pages>
  <Words>98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PPY COMPUTER</dc:creator>
  <cp:lastModifiedBy>Sastrawan Sastrawan</cp:lastModifiedBy>
  <cp:revision>12</cp:revision>
  <cp:lastPrinted>2020-10-17T05:54:00Z</cp:lastPrinted>
  <dcterms:created xsi:type="dcterms:W3CDTF">2020-10-10T02:01:00Z</dcterms:created>
  <dcterms:modified xsi:type="dcterms:W3CDTF">2021-04-01T06:37:00Z</dcterms:modified>
</cp:coreProperties>
</file>